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3F1D9" w14:textId="77777777" w:rsidR="00DC78F9" w:rsidRDefault="00516F6B">
      <w:pPr>
        <w:pStyle w:val="a4"/>
      </w:pPr>
      <w:r>
        <w:t>Отчёт по лабораторной работе 6</w:t>
      </w:r>
    </w:p>
    <w:p w14:paraId="4881EA06" w14:textId="77777777" w:rsidR="00DC78F9" w:rsidRDefault="00516F6B">
      <w:pPr>
        <w:pStyle w:val="a5"/>
      </w:pPr>
      <w:r>
        <w:t>Разложение чисел на множители</w:t>
      </w:r>
    </w:p>
    <w:p w14:paraId="3AFBBA01" w14:textId="77777777" w:rsidR="00DC78F9" w:rsidRDefault="00516F6B">
      <w:pPr>
        <w:pStyle w:val="Author"/>
      </w:pPr>
      <w:r>
        <w:t>Гурбангельдиев Мухаммет НФИ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14746710"/>
        <w:docPartObj>
          <w:docPartGallery w:val="Table of Contents"/>
          <w:docPartUnique/>
        </w:docPartObj>
      </w:sdtPr>
      <w:sdtEndPr/>
      <w:sdtContent>
        <w:p w14:paraId="661B7953" w14:textId="77777777" w:rsidR="00DC78F9" w:rsidRDefault="00516F6B">
          <w:pPr>
            <w:pStyle w:val="ae"/>
          </w:pPr>
          <w:r>
            <w:t>Содержание</w:t>
          </w:r>
        </w:p>
        <w:p w14:paraId="470A5180" w14:textId="77777777" w:rsidR="009A429F" w:rsidRDefault="00516F6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0393290" w:history="1">
            <w:r w:rsidR="009A429F" w:rsidRPr="00214731">
              <w:rPr>
                <w:rStyle w:val="ad"/>
                <w:noProof/>
              </w:rPr>
              <w:t>Цель работы</w:t>
            </w:r>
            <w:r w:rsidR="009A429F">
              <w:rPr>
                <w:noProof/>
                <w:webHidden/>
              </w:rPr>
              <w:tab/>
            </w:r>
            <w:r w:rsidR="009A429F">
              <w:rPr>
                <w:noProof/>
                <w:webHidden/>
              </w:rPr>
              <w:fldChar w:fldCharType="begin"/>
            </w:r>
            <w:r w:rsidR="009A429F">
              <w:rPr>
                <w:noProof/>
                <w:webHidden/>
              </w:rPr>
              <w:instrText xml:space="preserve"> PAGEREF _Toc120393290 \h </w:instrText>
            </w:r>
            <w:r w:rsidR="009A429F">
              <w:rPr>
                <w:noProof/>
                <w:webHidden/>
              </w:rPr>
            </w:r>
            <w:r w:rsidR="009A429F">
              <w:rPr>
                <w:noProof/>
                <w:webHidden/>
              </w:rPr>
              <w:fldChar w:fldCharType="separate"/>
            </w:r>
            <w:r w:rsidR="009A429F">
              <w:rPr>
                <w:noProof/>
                <w:webHidden/>
              </w:rPr>
              <w:t>1</w:t>
            </w:r>
            <w:r w:rsidR="009A429F">
              <w:rPr>
                <w:noProof/>
                <w:webHidden/>
              </w:rPr>
              <w:fldChar w:fldCharType="end"/>
            </w:r>
          </w:hyperlink>
        </w:p>
        <w:p w14:paraId="71E56800" w14:textId="77777777" w:rsidR="009A429F" w:rsidRDefault="009A429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0393291" w:history="1">
            <w:r w:rsidRPr="00214731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93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3B34D" w14:textId="77777777" w:rsidR="009A429F" w:rsidRDefault="009A429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0393292" w:history="1">
            <w:r w:rsidRPr="0021473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93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248A5" w14:textId="77777777" w:rsidR="009A429F" w:rsidRDefault="009A429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0393293" w:history="1">
            <w:r w:rsidRPr="0021473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93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9BA35" w14:textId="77777777" w:rsidR="009A429F" w:rsidRDefault="009A429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0393294" w:history="1">
            <w:r w:rsidRPr="0021473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93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95C0B" w14:textId="77777777" w:rsidR="00DC78F9" w:rsidRDefault="00516F6B">
          <w:r>
            <w:fldChar w:fldCharType="end"/>
          </w:r>
        </w:p>
      </w:sdtContent>
    </w:sdt>
    <w:p w14:paraId="51FCF533" w14:textId="77777777" w:rsidR="00DC78F9" w:rsidRDefault="00516F6B">
      <w:pPr>
        <w:pStyle w:val="1"/>
      </w:pPr>
      <w:bookmarkStart w:id="0" w:name="цель-работы"/>
      <w:bookmarkStart w:id="1" w:name="_Toc120393290"/>
      <w:r>
        <w:t>Цель работы</w:t>
      </w:r>
      <w:bookmarkEnd w:id="1"/>
    </w:p>
    <w:p w14:paraId="7057923F" w14:textId="77777777" w:rsidR="00DC78F9" w:rsidRDefault="00516F6B">
      <w:pPr>
        <w:pStyle w:val="FirstParagraph"/>
      </w:pPr>
      <w:r>
        <w:t>Реализация алгоритма, реализующий p-метод Полларда.</w:t>
      </w:r>
    </w:p>
    <w:p w14:paraId="6A926A3A" w14:textId="77777777" w:rsidR="00DC78F9" w:rsidRDefault="00516F6B">
      <w:pPr>
        <w:pStyle w:val="1"/>
      </w:pPr>
      <w:bookmarkStart w:id="2" w:name="теоретические-сведения"/>
      <w:bookmarkStart w:id="3" w:name="_Toc120393291"/>
      <w:bookmarkEnd w:id="0"/>
      <w:r>
        <w:t>Теоретические сведения</w:t>
      </w:r>
      <w:bookmarkEnd w:id="3"/>
    </w:p>
    <w:p w14:paraId="0E023047" w14:textId="77777777" w:rsidR="00DC78F9" w:rsidRDefault="00516F6B">
      <w:pPr>
        <w:pStyle w:val="FirstParagraph"/>
      </w:pPr>
      <w:r>
        <w:t>Один из простейших способов разложить число на простые множители − это проверить, делится ли данное число на 2, 3, 5 ,… и т.д., т.е. проверить, делится ли число на ряд простых чисел. Если число n не делится ни на какое простое число до , то даннаое число я</w:t>
      </w:r>
      <w:r>
        <w:t>вляется простым, т.к. если число составное, то имеет по крайней мере два множителя и оба они не могут быть больше .</w:t>
      </w:r>
    </w:p>
    <w:p w14:paraId="0502DB47" w14:textId="77777777" w:rsidR="00DC78F9" w:rsidRDefault="00516F6B">
      <w:pPr>
        <w:pStyle w:val="a0"/>
      </w:pPr>
      <w:r>
        <w:t>Представим алгоритм разложения числа n на простые множители. Подготовим заранее таблицу простых чисел до s=. Обозначим ряд простых чисел чер</w:t>
      </w:r>
      <w:r>
        <w:t xml:space="preserve">ез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[1].</w:t>
      </w:r>
    </w:p>
    <w:p w14:paraId="59A2F135" w14:textId="77777777" w:rsidR="00DC78F9" w:rsidRDefault="00516F6B">
      <w:pPr>
        <w:pStyle w:val="a0"/>
      </w:pPr>
      <w:r>
        <w:rPr>
          <w:b/>
          <w:bCs/>
        </w:rPr>
        <w:t>p-алгоритм Поллрада</w:t>
      </w:r>
    </w:p>
    <w:p w14:paraId="5B0C63DB" w14:textId="77777777" w:rsidR="00DC78F9" w:rsidRDefault="00516F6B">
      <w:pPr>
        <w:pStyle w:val="Compact"/>
        <w:numPr>
          <w:ilvl w:val="0"/>
          <w:numId w:val="2"/>
        </w:numPr>
      </w:pPr>
      <w:r>
        <w:t xml:space="preserve">Вход. Число </w:t>
      </w:r>
      <m:oMath>
        <m:r>
          <w:rPr>
            <w:rFonts w:ascii="Cambria Math" w:hAnsi="Cambria Math"/>
          </w:rPr>
          <m:t>n</m:t>
        </m:r>
      </m:oMath>
      <w:r>
        <w:t xml:space="preserve">, начальное значение </w:t>
      </w:r>
      <m:oMath>
        <m:r>
          <w:rPr>
            <w:rFonts w:ascii="Cambria Math" w:hAnsi="Cambria Math"/>
          </w:rPr>
          <m:t>c</m:t>
        </m:r>
      </m:oMath>
      <w:r>
        <w:t xml:space="preserve">, функция </w:t>
      </w:r>
      <m:oMath>
        <m:r>
          <w:rPr>
            <w:rFonts w:ascii="Cambria Math" w:hAnsi="Cambria Math"/>
          </w:rPr>
          <m:t>f</m:t>
        </m:r>
      </m:oMath>
      <w:r>
        <w:t>, обладающая сжимающими свойствами.</w:t>
      </w:r>
    </w:p>
    <w:p w14:paraId="055FAE17" w14:textId="77777777" w:rsidR="00DC78F9" w:rsidRDefault="00516F6B">
      <w:pPr>
        <w:pStyle w:val="Compact"/>
        <w:numPr>
          <w:ilvl w:val="0"/>
          <w:numId w:val="2"/>
        </w:numPr>
      </w:pPr>
      <w:r>
        <w:t xml:space="preserve">Выход. Нетривиальный делитель числа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42A6608D" w14:textId="77777777" w:rsidR="00DC78F9" w:rsidRDefault="00516F6B">
      <w:pPr>
        <w:pStyle w:val="Compact"/>
        <w:numPr>
          <w:ilvl w:val="0"/>
          <w:numId w:val="3"/>
        </w:numPr>
      </w:pPr>
      <w:r>
        <w:t xml:space="preserve">Полож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</w:p>
    <w:p w14:paraId="03D2E3E8" w14:textId="77777777" w:rsidR="00DC78F9" w:rsidRDefault="00516F6B">
      <w:pPr>
        <w:pStyle w:val="Compact"/>
        <w:numPr>
          <w:ilvl w:val="0"/>
          <w:numId w:val="3"/>
        </w:numPr>
      </w:pPr>
      <w:r>
        <w:t xml:space="preserve">Вычисл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modn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mod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4C7DF739" w14:textId="77777777" w:rsidR="00DC78F9" w:rsidRDefault="00516F6B">
      <w:pPr>
        <w:pStyle w:val="Compact"/>
        <w:numPr>
          <w:ilvl w:val="0"/>
          <w:numId w:val="3"/>
        </w:numPr>
      </w:pPr>
      <w:r>
        <w:t xml:space="preserve">Найт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C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17822B8A" w14:textId="77777777" w:rsidR="00DC78F9" w:rsidRDefault="00516F6B">
      <w:pPr>
        <w:pStyle w:val="Compact"/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 xml:space="preserve"> и результат: </w:t>
      </w:r>
      <m:oMath>
        <m:r>
          <w:rPr>
            <w:rFonts w:ascii="Cambria Math" w:hAnsi="Cambria Math"/>
          </w:rPr>
          <m:t>p</m:t>
        </m:r>
      </m:oMath>
      <w:r>
        <w:t xml:space="preserve">.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 xml:space="preserve"> результат: ДЕЛИТЕЛЬ НЕ НАЙДЕН.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вернуться на шаг 2.</w:t>
      </w:r>
    </w:p>
    <w:p w14:paraId="77CCFAD6" w14:textId="77777777" w:rsidR="00DC78F9" w:rsidRDefault="00516F6B">
      <w:pPr>
        <w:pStyle w:val="1"/>
      </w:pPr>
      <w:bookmarkStart w:id="4" w:name="выполнение-лабораторной-работы"/>
      <w:bookmarkStart w:id="5" w:name="_Toc120393292"/>
      <w:bookmarkEnd w:id="2"/>
      <w:r>
        <w:lastRenderedPageBreak/>
        <w:t>Выполнение лабораторной работы</w:t>
      </w:r>
      <w:bookmarkEnd w:id="5"/>
    </w:p>
    <w:p w14:paraId="0DBFDC4E" w14:textId="77777777" w:rsidR="00DC78F9" w:rsidRDefault="00516F6B">
      <w:pPr>
        <w:pStyle w:val="Compact"/>
        <w:numPr>
          <w:ilvl w:val="0"/>
          <w:numId w:val="4"/>
        </w:numPr>
      </w:pPr>
      <w:r>
        <w:t>Написал функцию pollarda для алгоритма полларда. (рис. 1)</w:t>
      </w:r>
    </w:p>
    <w:p w14:paraId="147359DB" w14:textId="77777777" w:rsidR="00DC78F9" w:rsidRDefault="00516F6B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6F161EB4" wp14:editId="3EA4C811">
            <wp:extent cx="5334000" cy="4793391"/>
            <wp:effectExtent l="0" t="0" r="0" b="0"/>
            <wp:docPr id="1" name="Picture" descr="Figure 1: Функция для алгоритма поллар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6/images/1.jp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84ADEE8" w14:textId="77777777" w:rsidR="00DC78F9" w:rsidRDefault="00516F6B">
      <w:pPr>
        <w:pStyle w:val="ImageCaption"/>
      </w:pPr>
      <w:r>
        <w:t>Figure 1: Функция для алгоритма полларда</w:t>
      </w:r>
    </w:p>
    <w:p w14:paraId="5B563489" w14:textId="77777777" w:rsidR="00DC78F9" w:rsidRDefault="00516F6B">
      <w:pPr>
        <w:pStyle w:val="Compact"/>
        <w:numPr>
          <w:ilvl w:val="0"/>
          <w:numId w:val="5"/>
        </w:numPr>
      </w:pPr>
      <w:r>
        <w:t>Получил результат (рис. 2)</w:t>
      </w:r>
    </w:p>
    <w:p w14:paraId="152A45D6" w14:textId="77777777" w:rsidR="00DC78F9" w:rsidRDefault="00516F6B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529C0493" wp14:editId="4668516C">
            <wp:extent cx="5334000" cy="1438088"/>
            <wp:effectExtent l="0" t="0" r="0" b="0"/>
            <wp:docPr id="2" name="Picture" descr="Figure 2: Результат алгорит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6/images/2.jp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1C5E2F5" w14:textId="77777777" w:rsidR="00DC78F9" w:rsidRDefault="00516F6B">
      <w:pPr>
        <w:pStyle w:val="ImageCaption"/>
      </w:pPr>
      <w:r>
        <w:t>Figure 2: Результат алгоритма</w:t>
      </w:r>
    </w:p>
    <w:p w14:paraId="6FA09E07" w14:textId="77777777" w:rsidR="00DC78F9" w:rsidRDefault="00516F6B">
      <w:pPr>
        <w:pStyle w:val="1"/>
      </w:pPr>
      <w:bookmarkStart w:id="8" w:name="выводы"/>
      <w:bookmarkStart w:id="9" w:name="_Toc120393293"/>
      <w:bookmarkEnd w:id="4"/>
      <w:r>
        <w:t>Выводы</w:t>
      </w:r>
      <w:bookmarkEnd w:id="9"/>
    </w:p>
    <w:p w14:paraId="7FDB6840" w14:textId="77777777" w:rsidR="00DC78F9" w:rsidRDefault="00516F6B">
      <w:pPr>
        <w:pStyle w:val="FirstParagraph"/>
      </w:pPr>
      <w:r>
        <w:t>Реализовал алгоритм, реализующий p-метод Полларда.</w:t>
      </w:r>
    </w:p>
    <w:p w14:paraId="1F3B6D3E" w14:textId="77777777" w:rsidR="00DC78F9" w:rsidRDefault="00516F6B">
      <w:pPr>
        <w:pStyle w:val="1"/>
      </w:pPr>
      <w:bookmarkStart w:id="10" w:name="список-литературы"/>
      <w:bookmarkStart w:id="11" w:name="_Toc120393294"/>
      <w:bookmarkEnd w:id="8"/>
      <w:r>
        <w:lastRenderedPageBreak/>
        <w:t>Список литературы</w:t>
      </w:r>
      <w:bookmarkEnd w:id="11"/>
    </w:p>
    <w:p w14:paraId="45DA9F17" w14:textId="77777777" w:rsidR="00DC78F9" w:rsidRDefault="00516F6B">
      <w:pPr>
        <w:pStyle w:val="Compact"/>
        <w:numPr>
          <w:ilvl w:val="0"/>
          <w:numId w:val="6"/>
        </w:numPr>
      </w:pPr>
      <w:r>
        <w:t>Разложение числа на простые множители онлайн [Электронный ресурс] - Режим доступа: https://matworld.ru/teorija-chisel/razlozhenie-chisel.php</w:t>
      </w:r>
      <w:bookmarkEnd w:id="10"/>
    </w:p>
    <w:sectPr w:rsidR="00DC78F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D6CD0" w14:textId="77777777" w:rsidR="00516F6B" w:rsidRDefault="00516F6B">
      <w:pPr>
        <w:spacing w:after="0"/>
      </w:pPr>
      <w:r>
        <w:separator/>
      </w:r>
    </w:p>
  </w:endnote>
  <w:endnote w:type="continuationSeparator" w:id="0">
    <w:p w14:paraId="55424E0D" w14:textId="77777777" w:rsidR="00516F6B" w:rsidRDefault="00516F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9710D" w14:textId="77777777" w:rsidR="00516F6B" w:rsidRDefault="00516F6B">
      <w:r>
        <w:separator/>
      </w:r>
    </w:p>
  </w:footnote>
  <w:footnote w:type="continuationSeparator" w:id="0">
    <w:p w14:paraId="23F2444C" w14:textId="77777777" w:rsidR="00516F6B" w:rsidRDefault="00516F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F8A3B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33829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35D6D27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E6F60B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6F6B"/>
    <w:rsid w:val="00590D07"/>
    <w:rsid w:val="00784D58"/>
    <w:rsid w:val="008D6863"/>
    <w:rsid w:val="009A429F"/>
    <w:rsid w:val="00B86B75"/>
    <w:rsid w:val="00BC48D5"/>
    <w:rsid w:val="00C36279"/>
    <w:rsid w:val="00DC78F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CA2AAB"/>
  <w15:docId w15:val="{739432C9-62B3-42BC-9327-D93EBC53D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A429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1</Words>
  <Characters>1665</Characters>
  <Application>Microsoft Office Word</Application>
  <DocSecurity>0</DocSecurity>
  <Lines>13</Lines>
  <Paragraphs>3</Paragraphs>
  <ScaleCrop>false</ScaleCrop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урбангельдиев Мухаммет НФИ-01-22</dc:creator>
  <cp:keywords/>
  <cp:lastModifiedBy>Мухаммет Гурбангельдиев</cp:lastModifiedBy>
  <cp:revision>3</cp:revision>
  <dcterms:created xsi:type="dcterms:W3CDTF">2022-11-26T19:04:00Z</dcterms:created>
  <dcterms:modified xsi:type="dcterms:W3CDTF">2022-11-26T19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зложение чисел на множител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